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Pr="00F30156" w:rsidRDefault="0052394F">
      <w:pPr>
        <w:jc w:val="center"/>
        <w:rPr>
          <w:rFonts w:ascii="Roboto" w:eastAsia="Roboto" w:hAnsi="Roboto" w:cs="Roboto"/>
          <w:b/>
          <w:bCs/>
          <w:sz w:val="40"/>
          <w:szCs w:val="40"/>
        </w:rPr>
      </w:pPr>
    </w:p>
    <w:p w14:paraId="0E465DB5" w14:textId="53BF799C" w:rsidR="007131A4" w:rsidRPr="00F30156" w:rsidRDefault="007131A4" w:rsidP="007131A4">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t>What do you mean by BI? Explain.</w:t>
      </w:r>
    </w:p>
    <w:p w14:paraId="73A93E1E" w14:textId="77777777" w:rsidR="00F30156" w:rsidRDefault="00F30156" w:rsidP="00F30156">
      <w:pPr>
        <w:pStyle w:val="ListParagraph"/>
        <w:ind w:left="1440"/>
        <w:rPr>
          <w:rFonts w:ascii="Roboto" w:eastAsia="Roboto" w:hAnsi="Roboto" w:cs="Roboto"/>
          <w:sz w:val="28"/>
          <w:szCs w:val="28"/>
        </w:rPr>
      </w:pPr>
    </w:p>
    <w:p w14:paraId="2F8D6CBE" w14:textId="03D31453" w:rsidR="003F31DC" w:rsidRPr="00F30156" w:rsidRDefault="00F30156" w:rsidP="003F31DC">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 xml:space="preserve">BI stands for Business Intelligence, which refers to the tools and technologies used by organizations to gather, store, access, and </w:t>
      </w:r>
      <w:proofErr w:type="spellStart"/>
      <w:r w:rsidRPr="00F30156">
        <w:rPr>
          <w:rFonts w:ascii="Roboto" w:eastAsia="Roboto" w:hAnsi="Roboto" w:cs="Roboto"/>
          <w:sz w:val="24"/>
          <w:szCs w:val="24"/>
        </w:rPr>
        <w:t>analyze</w:t>
      </w:r>
      <w:proofErr w:type="spellEnd"/>
      <w:r w:rsidRPr="00F30156">
        <w:rPr>
          <w:rFonts w:ascii="Roboto" w:eastAsia="Roboto" w:hAnsi="Roboto" w:cs="Roboto"/>
          <w:sz w:val="24"/>
          <w:szCs w:val="24"/>
        </w:rPr>
        <w:t xml:space="preserve"> data to inform better decision-making. BI typically involves the use of data visualization, reporting, and data analytics software to turn data into actionable insights. These insights can be used by organizations to improve operations, increase efficiency, and gain a competitive advantage. BI can help businesses track performance metrics, identify trends and patterns, and support data-driven decision making</w:t>
      </w:r>
    </w:p>
    <w:p w14:paraId="57ADB058" w14:textId="3D530679" w:rsidR="003F31DC" w:rsidRDefault="003F31DC" w:rsidP="003F31DC">
      <w:pPr>
        <w:rPr>
          <w:rFonts w:ascii="Roboto" w:eastAsia="Roboto" w:hAnsi="Roboto" w:cs="Roboto"/>
          <w:sz w:val="28"/>
          <w:szCs w:val="28"/>
        </w:rPr>
      </w:pPr>
    </w:p>
    <w:p w14:paraId="352C1604" w14:textId="77777777" w:rsidR="003F31DC" w:rsidRPr="003F31DC" w:rsidRDefault="003F31DC" w:rsidP="003F31DC">
      <w:pPr>
        <w:rPr>
          <w:rFonts w:ascii="Roboto" w:eastAsia="Roboto" w:hAnsi="Roboto" w:cs="Roboto"/>
          <w:sz w:val="28"/>
          <w:szCs w:val="28"/>
        </w:rPr>
      </w:pPr>
    </w:p>
    <w:p w14:paraId="70312DCA" w14:textId="066623D1" w:rsidR="007131A4" w:rsidRPr="00F30156" w:rsidRDefault="007131A4" w:rsidP="00F30156">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t>How Power-BI helps in BI, and how does it help Analysts? Explain.</w:t>
      </w:r>
    </w:p>
    <w:p w14:paraId="4D851429" w14:textId="77777777" w:rsidR="00F30156" w:rsidRPr="00F30156" w:rsidRDefault="00F30156" w:rsidP="00F30156">
      <w:pPr>
        <w:pStyle w:val="ListParagraph"/>
        <w:ind w:left="1440"/>
        <w:rPr>
          <w:rFonts w:ascii="Roboto" w:eastAsia="Roboto" w:hAnsi="Roboto" w:cs="Roboto"/>
          <w:b/>
          <w:bCs/>
          <w:sz w:val="28"/>
          <w:szCs w:val="28"/>
        </w:rPr>
      </w:pPr>
    </w:p>
    <w:p w14:paraId="54A65C8D" w14:textId="563446D6"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 xml:space="preserve">Power-BI </w:t>
      </w:r>
      <w:r w:rsidRPr="00F30156">
        <w:rPr>
          <w:rFonts w:ascii="Roboto" w:eastAsia="Roboto" w:hAnsi="Roboto" w:cs="Roboto"/>
          <w:sz w:val="24"/>
          <w:szCs w:val="24"/>
        </w:rPr>
        <w:t>helps in Business Intelligence by providing a platform for collecting, transforming, visualizing, and sharing data insights in an interactive and user-friendly way.</w:t>
      </w:r>
    </w:p>
    <w:p w14:paraId="0D396A23" w14:textId="77777777" w:rsidR="00F30156" w:rsidRPr="00F30156" w:rsidRDefault="00F30156" w:rsidP="00F30156">
      <w:pPr>
        <w:pStyle w:val="ListParagraph"/>
        <w:ind w:left="1800"/>
        <w:rPr>
          <w:rFonts w:ascii="Roboto" w:eastAsia="Roboto" w:hAnsi="Roboto" w:cs="Roboto"/>
          <w:sz w:val="24"/>
          <w:szCs w:val="24"/>
        </w:rPr>
      </w:pPr>
    </w:p>
    <w:p w14:paraId="6EA97D2E"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Power BI helps analysts by providing a range of features and tools for data analysis and visualization, including:</w:t>
      </w:r>
    </w:p>
    <w:p w14:paraId="77343DF3" w14:textId="77777777" w:rsidR="00F30156" w:rsidRPr="00F30156" w:rsidRDefault="00F30156" w:rsidP="00F30156">
      <w:pPr>
        <w:pStyle w:val="ListParagraph"/>
        <w:ind w:left="1800"/>
        <w:rPr>
          <w:rFonts w:ascii="Roboto" w:eastAsia="Roboto" w:hAnsi="Roboto" w:cs="Roboto"/>
          <w:sz w:val="24"/>
          <w:szCs w:val="24"/>
        </w:rPr>
      </w:pPr>
    </w:p>
    <w:p w14:paraId="2A399761" w14:textId="77777777" w:rsidR="00F30156" w:rsidRPr="00F30156" w:rsidRDefault="00F30156" w:rsidP="00F30156">
      <w:pPr>
        <w:pStyle w:val="ListParagraph"/>
        <w:numPr>
          <w:ilvl w:val="1"/>
          <w:numId w:val="5"/>
        </w:numPr>
        <w:rPr>
          <w:rFonts w:ascii="Roboto" w:eastAsia="Roboto" w:hAnsi="Roboto" w:cs="Roboto"/>
          <w:sz w:val="24"/>
          <w:szCs w:val="24"/>
        </w:rPr>
      </w:pPr>
      <w:r w:rsidRPr="00F30156">
        <w:rPr>
          <w:rFonts w:ascii="Roboto" w:eastAsia="Roboto" w:hAnsi="Roboto" w:cs="Roboto"/>
          <w:sz w:val="24"/>
          <w:szCs w:val="24"/>
          <w:u w:val="single"/>
        </w:rPr>
        <w:t>Data Connectivity:</w:t>
      </w:r>
      <w:r w:rsidRPr="00F30156">
        <w:rPr>
          <w:rFonts w:ascii="Roboto" w:eastAsia="Roboto" w:hAnsi="Roboto" w:cs="Roboto"/>
          <w:sz w:val="24"/>
          <w:szCs w:val="24"/>
        </w:rPr>
        <w:t xml:space="preserve"> Power BI allows analysts to connect to a wide range of data sources, including databases, spreadsheets, cloud services, and other data sources.</w:t>
      </w:r>
    </w:p>
    <w:p w14:paraId="7E7120B4" w14:textId="77777777" w:rsidR="00F30156" w:rsidRPr="00F30156" w:rsidRDefault="00F30156" w:rsidP="00F30156">
      <w:pPr>
        <w:pStyle w:val="ListParagraph"/>
        <w:numPr>
          <w:ilvl w:val="1"/>
          <w:numId w:val="5"/>
        </w:numPr>
        <w:rPr>
          <w:rFonts w:ascii="Roboto" w:eastAsia="Roboto" w:hAnsi="Roboto" w:cs="Roboto"/>
          <w:sz w:val="24"/>
          <w:szCs w:val="24"/>
        </w:rPr>
      </w:pPr>
      <w:r w:rsidRPr="00F30156">
        <w:rPr>
          <w:rFonts w:ascii="Roboto" w:eastAsia="Roboto" w:hAnsi="Roboto" w:cs="Roboto"/>
          <w:sz w:val="24"/>
          <w:szCs w:val="24"/>
          <w:u w:val="single"/>
        </w:rPr>
        <w:t>Data Transformation:</w:t>
      </w:r>
      <w:r w:rsidRPr="00F30156">
        <w:rPr>
          <w:rFonts w:ascii="Roboto" w:eastAsia="Roboto" w:hAnsi="Roboto" w:cs="Roboto"/>
          <w:sz w:val="24"/>
          <w:szCs w:val="24"/>
        </w:rPr>
        <w:t xml:space="preserve"> Power BI provides a visual interface for transforming data to make it ready for analysis and visualization.</w:t>
      </w:r>
    </w:p>
    <w:p w14:paraId="550089A2" w14:textId="77777777" w:rsidR="00F30156" w:rsidRPr="00F30156" w:rsidRDefault="00F30156" w:rsidP="00F30156">
      <w:pPr>
        <w:pStyle w:val="ListParagraph"/>
        <w:numPr>
          <w:ilvl w:val="1"/>
          <w:numId w:val="5"/>
        </w:numPr>
        <w:rPr>
          <w:rFonts w:ascii="Roboto" w:eastAsia="Roboto" w:hAnsi="Roboto" w:cs="Roboto"/>
          <w:sz w:val="24"/>
          <w:szCs w:val="24"/>
        </w:rPr>
      </w:pPr>
      <w:r w:rsidRPr="00F30156">
        <w:rPr>
          <w:rFonts w:ascii="Roboto" w:eastAsia="Roboto" w:hAnsi="Roboto" w:cs="Roboto"/>
          <w:sz w:val="24"/>
          <w:szCs w:val="24"/>
          <w:u w:val="single"/>
        </w:rPr>
        <w:t>Data Visualization</w:t>
      </w:r>
      <w:r w:rsidRPr="00F30156">
        <w:rPr>
          <w:rFonts w:ascii="Roboto" w:eastAsia="Roboto" w:hAnsi="Roboto" w:cs="Roboto"/>
          <w:sz w:val="24"/>
          <w:szCs w:val="24"/>
        </w:rPr>
        <w:t>: Power BI offers a variety of data visualization options, including interactive dashboards, reports, and charts, which help analysts to communicate data insights effectively.</w:t>
      </w:r>
    </w:p>
    <w:p w14:paraId="3120CE4B" w14:textId="10ACE997" w:rsidR="00F30156" w:rsidRPr="00F30156" w:rsidRDefault="00F30156" w:rsidP="00F30156">
      <w:pPr>
        <w:pStyle w:val="ListParagraph"/>
        <w:numPr>
          <w:ilvl w:val="1"/>
          <w:numId w:val="5"/>
        </w:numPr>
        <w:rPr>
          <w:rFonts w:ascii="Roboto" w:eastAsia="Roboto" w:hAnsi="Roboto" w:cs="Roboto"/>
          <w:sz w:val="24"/>
          <w:szCs w:val="24"/>
        </w:rPr>
      </w:pPr>
      <w:r w:rsidRPr="00F30156">
        <w:rPr>
          <w:rFonts w:ascii="Roboto" w:eastAsia="Roboto" w:hAnsi="Roboto" w:cs="Roboto"/>
          <w:sz w:val="24"/>
          <w:szCs w:val="24"/>
          <w:u w:val="single"/>
        </w:rPr>
        <w:t>Collaboration and Sharing:</w:t>
      </w:r>
      <w:r w:rsidRPr="00F30156">
        <w:rPr>
          <w:rFonts w:ascii="Roboto" w:eastAsia="Roboto" w:hAnsi="Roboto" w:cs="Roboto"/>
          <w:sz w:val="24"/>
          <w:szCs w:val="24"/>
        </w:rPr>
        <w:t xml:space="preserve"> Power BI enables analysts to share their insights and reports with others within their organization, which can help improve decision-making and streamline workflows.</w:t>
      </w:r>
    </w:p>
    <w:p w14:paraId="1D26230D" w14:textId="77777777" w:rsidR="00F30156" w:rsidRPr="00F30156" w:rsidRDefault="00F30156" w:rsidP="00F30156">
      <w:pPr>
        <w:ind w:left="1440"/>
        <w:rPr>
          <w:rFonts w:ascii="Roboto" w:eastAsia="Roboto" w:hAnsi="Roboto" w:cs="Roboto"/>
          <w:sz w:val="28"/>
          <w:szCs w:val="28"/>
        </w:rPr>
      </w:pPr>
    </w:p>
    <w:p w14:paraId="29B684F6" w14:textId="79392319" w:rsidR="007131A4" w:rsidRDefault="007131A4" w:rsidP="007131A4">
      <w:pPr>
        <w:ind w:left="720"/>
        <w:rPr>
          <w:rFonts w:ascii="Roboto" w:eastAsia="Roboto" w:hAnsi="Roboto" w:cs="Roboto"/>
          <w:sz w:val="28"/>
          <w:szCs w:val="28"/>
        </w:rPr>
      </w:pPr>
    </w:p>
    <w:p w14:paraId="20045DA3" w14:textId="6288EAE3" w:rsidR="00F30156" w:rsidRDefault="00F30156" w:rsidP="007131A4">
      <w:pPr>
        <w:ind w:left="720"/>
        <w:rPr>
          <w:rFonts w:ascii="Roboto" w:eastAsia="Roboto" w:hAnsi="Roboto" w:cs="Roboto"/>
          <w:sz w:val="28"/>
          <w:szCs w:val="28"/>
        </w:rPr>
      </w:pPr>
    </w:p>
    <w:p w14:paraId="39A7FAE7" w14:textId="7C515418" w:rsidR="00F30156" w:rsidRDefault="00F30156" w:rsidP="007131A4">
      <w:pPr>
        <w:ind w:left="720"/>
        <w:rPr>
          <w:rFonts w:ascii="Roboto" w:eastAsia="Roboto" w:hAnsi="Roboto" w:cs="Roboto"/>
          <w:sz w:val="28"/>
          <w:szCs w:val="28"/>
        </w:rPr>
      </w:pPr>
    </w:p>
    <w:p w14:paraId="5714174D" w14:textId="38CEC51B" w:rsidR="00F30156" w:rsidRDefault="00F30156" w:rsidP="007131A4">
      <w:pPr>
        <w:ind w:left="720"/>
        <w:rPr>
          <w:rFonts w:ascii="Roboto" w:eastAsia="Roboto" w:hAnsi="Roboto" w:cs="Roboto"/>
          <w:sz w:val="28"/>
          <w:szCs w:val="28"/>
        </w:rPr>
      </w:pPr>
    </w:p>
    <w:p w14:paraId="6F6C785E" w14:textId="77777777" w:rsidR="00F30156" w:rsidRPr="007131A4" w:rsidRDefault="00F30156" w:rsidP="007131A4">
      <w:pPr>
        <w:ind w:left="720"/>
        <w:rPr>
          <w:rFonts w:ascii="Roboto" w:eastAsia="Roboto" w:hAnsi="Roboto" w:cs="Roboto"/>
          <w:sz w:val="28"/>
          <w:szCs w:val="28"/>
        </w:rPr>
      </w:pPr>
    </w:p>
    <w:p w14:paraId="5A179E78" w14:textId="3573E8C3" w:rsidR="007131A4" w:rsidRDefault="007131A4" w:rsidP="00F30156">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lastRenderedPageBreak/>
        <w:t>Explain Descriptive analytics?</w:t>
      </w:r>
    </w:p>
    <w:p w14:paraId="5C68BBDF"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Descriptive analysis is a method of summarizing and describing the main features of a dataset, including its central tendency, dispersion, and shape. The goal of descriptive analysis is to describe the underlying structure of a dataset, and to provide a summary of the key characteristics of the data.</w:t>
      </w:r>
    </w:p>
    <w:p w14:paraId="38FC3D68" w14:textId="77777777" w:rsidR="00F30156" w:rsidRPr="00F30156" w:rsidRDefault="00F30156" w:rsidP="00F30156">
      <w:pPr>
        <w:pStyle w:val="ListParagraph"/>
        <w:numPr>
          <w:ilvl w:val="0"/>
          <w:numId w:val="5"/>
        </w:numPr>
        <w:rPr>
          <w:rFonts w:ascii="Roboto" w:eastAsia="Roboto" w:hAnsi="Roboto" w:cs="Roboto"/>
          <w:sz w:val="24"/>
          <w:szCs w:val="24"/>
        </w:rPr>
      </w:pPr>
    </w:p>
    <w:p w14:paraId="3FCC836A"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The main components of descriptive analysis include:</w:t>
      </w:r>
    </w:p>
    <w:p w14:paraId="23DA6209" w14:textId="77777777" w:rsidR="00F30156" w:rsidRPr="00F30156" w:rsidRDefault="00F30156" w:rsidP="00F30156">
      <w:pPr>
        <w:pStyle w:val="ListParagraph"/>
        <w:numPr>
          <w:ilvl w:val="0"/>
          <w:numId w:val="5"/>
        </w:numPr>
        <w:rPr>
          <w:rFonts w:ascii="Roboto" w:eastAsia="Roboto" w:hAnsi="Roboto" w:cs="Roboto"/>
          <w:sz w:val="24"/>
          <w:szCs w:val="24"/>
        </w:rPr>
      </w:pPr>
    </w:p>
    <w:p w14:paraId="0BEFB5A9"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 xml:space="preserve">Central tendency: This refers to the measure of the </w:t>
      </w:r>
      <w:proofErr w:type="spellStart"/>
      <w:r w:rsidRPr="00F30156">
        <w:rPr>
          <w:rFonts w:ascii="Roboto" w:eastAsia="Roboto" w:hAnsi="Roboto" w:cs="Roboto"/>
          <w:sz w:val="24"/>
          <w:szCs w:val="24"/>
        </w:rPr>
        <w:t>center</w:t>
      </w:r>
      <w:proofErr w:type="spellEnd"/>
      <w:r w:rsidRPr="00F30156">
        <w:rPr>
          <w:rFonts w:ascii="Roboto" w:eastAsia="Roboto" w:hAnsi="Roboto" w:cs="Roboto"/>
          <w:sz w:val="24"/>
          <w:szCs w:val="24"/>
        </w:rPr>
        <w:t xml:space="preserve"> of the data, such as the mean, median, and mode. These measures provide information about the average value of the data.</w:t>
      </w:r>
    </w:p>
    <w:p w14:paraId="0618C554"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 xml:space="preserve">Dispersion: This refers to the measure of the spread of the data, such as the range, variance, and standard deviation. These measures provide information about how far the data is spread out from the </w:t>
      </w:r>
      <w:proofErr w:type="spellStart"/>
      <w:r w:rsidRPr="00F30156">
        <w:rPr>
          <w:rFonts w:ascii="Roboto" w:eastAsia="Roboto" w:hAnsi="Roboto" w:cs="Roboto"/>
          <w:sz w:val="24"/>
          <w:szCs w:val="24"/>
        </w:rPr>
        <w:t>center</w:t>
      </w:r>
      <w:proofErr w:type="spellEnd"/>
      <w:r w:rsidRPr="00F30156">
        <w:rPr>
          <w:rFonts w:ascii="Roboto" w:eastAsia="Roboto" w:hAnsi="Roboto" w:cs="Roboto"/>
          <w:sz w:val="24"/>
          <w:szCs w:val="24"/>
        </w:rPr>
        <w:t>.</w:t>
      </w:r>
    </w:p>
    <w:p w14:paraId="7F56CC14"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Shape: This refers to the shape of the distribution of the data, such as whether it is symmetrical or skewed, and whether it is unimodal, bimodal, or multimodal.</w:t>
      </w:r>
    </w:p>
    <w:p w14:paraId="3AB54FBD" w14:textId="3FE00DAE"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Descriptive analysis is often used as a preliminary step in data analysis, as it provides a basic understanding of the data and helps to identify any outliers or anomalies that may require further investigation. Descriptive analysis can be performed using various statistical tools and techniques, such as histograms, box plots, and scatter plots.</w:t>
      </w:r>
    </w:p>
    <w:p w14:paraId="572737E9" w14:textId="77777777" w:rsidR="007131A4" w:rsidRPr="00F30156" w:rsidRDefault="007131A4" w:rsidP="007131A4">
      <w:pPr>
        <w:ind w:left="720"/>
        <w:rPr>
          <w:rFonts w:ascii="Roboto" w:eastAsia="Roboto" w:hAnsi="Roboto" w:cs="Roboto"/>
          <w:b/>
          <w:bCs/>
          <w:sz w:val="28"/>
          <w:szCs w:val="28"/>
        </w:rPr>
      </w:pPr>
    </w:p>
    <w:p w14:paraId="1698C914" w14:textId="2F52AD01" w:rsidR="007131A4" w:rsidRDefault="007131A4" w:rsidP="00F30156">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t>Explain Predictive analytics?</w:t>
      </w:r>
    </w:p>
    <w:p w14:paraId="0A9C9D4C"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Predictive analysis is a type of statistical analysis that uses existing data to make predictions about future events or outcomes. It involves building mathematical models to identify relationships between different variables and to make predictions based on those relationships. Predictive analysis can be used in various fields, including finance, marketing, healthcare, and sports, to forecast future trends and make informed decisions.</w:t>
      </w:r>
    </w:p>
    <w:p w14:paraId="354B288E" w14:textId="77777777" w:rsidR="00F30156" w:rsidRPr="00F30156" w:rsidRDefault="00F30156" w:rsidP="00F30156">
      <w:pPr>
        <w:pStyle w:val="ListParagraph"/>
        <w:ind w:left="1800"/>
        <w:rPr>
          <w:rFonts w:ascii="Roboto" w:eastAsia="Roboto" w:hAnsi="Roboto" w:cs="Roboto"/>
          <w:sz w:val="24"/>
          <w:szCs w:val="24"/>
        </w:rPr>
      </w:pPr>
    </w:p>
    <w:p w14:paraId="1F5F8F0D"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The main steps in a predictive analysis process include:</w:t>
      </w:r>
    </w:p>
    <w:p w14:paraId="2FFFB9CB" w14:textId="77777777" w:rsidR="00F30156" w:rsidRPr="00F30156" w:rsidRDefault="00F30156" w:rsidP="00F30156">
      <w:pPr>
        <w:pStyle w:val="ListParagraph"/>
        <w:ind w:left="1800"/>
        <w:rPr>
          <w:rFonts w:ascii="Roboto" w:eastAsia="Roboto" w:hAnsi="Roboto" w:cs="Roboto"/>
          <w:sz w:val="24"/>
          <w:szCs w:val="24"/>
        </w:rPr>
      </w:pPr>
    </w:p>
    <w:p w14:paraId="008772F2"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Data collection: Collecting and preparing the data that will be used for the analysis.</w:t>
      </w:r>
    </w:p>
    <w:p w14:paraId="67516B5A"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Data cleaning: Removing missing values, outliers, and irrelevant data to ensure that the data is accurate and suitable for analysis.</w:t>
      </w:r>
    </w:p>
    <w:p w14:paraId="399059CD"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Feature selection: Selecting the most relevant variables and features that will be used to build the predictive model.</w:t>
      </w:r>
    </w:p>
    <w:p w14:paraId="71D1E74F"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Model building: Using machine learning algorithms, such as regression, decision trees, and neural networks, to build a predictive model based on the selected features.</w:t>
      </w:r>
    </w:p>
    <w:p w14:paraId="1CA3B9BD"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Model validation: Validating the performance of the predictive model using techniques such as cross-validation and testing the model on a hold-out sample of the data.</w:t>
      </w:r>
    </w:p>
    <w:p w14:paraId="50193AD6" w14:textId="7777777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lastRenderedPageBreak/>
        <w:t>Deployment: Implementing the predictive model in a production environment and making predictions based on new data.</w:t>
      </w:r>
    </w:p>
    <w:p w14:paraId="11C3C6C6" w14:textId="72F2FFE7" w:rsidR="00F30156" w:rsidRPr="00F30156" w:rsidRDefault="00F30156" w:rsidP="00F30156">
      <w:pPr>
        <w:pStyle w:val="ListParagraph"/>
        <w:numPr>
          <w:ilvl w:val="0"/>
          <w:numId w:val="5"/>
        </w:numPr>
        <w:rPr>
          <w:rFonts w:ascii="Roboto" w:eastAsia="Roboto" w:hAnsi="Roboto" w:cs="Roboto"/>
          <w:sz w:val="24"/>
          <w:szCs w:val="24"/>
        </w:rPr>
      </w:pPr>
      <w:r w:rsidRPr="00F30156">
        <w:rPr>
          <w:rFonts w:ascii="Roboto" w:eastAsia="Roboto" w:hAnsi="Roboto" w:cs="Roboto"/>
          <w:sz w:val="24"/>
          <w:szCs w:val="24"/>
        </w:rPr>
        <w:t>Predictive analysis can help organizations to make better decisions by providing insights into future trends and outcomes, and by enabling organizations to identify potential risks and opportunities.</w:t>
      </w:r>
    </w:p>
    <w:p w14:paraId="7E66B929" w14:textId="77777777" w:rsidR="007131A4" w:rsidRPr="00F30156" w:rsidRDefault="007131A4" w:rsidP="007131A4">
      <w:pPr>
        <w:ind w:left="720"/>
        <w:rPr>
          <w:rFonts w:ascii="Roboto" w:eastAsia="Roboto" w:hAnsi="Roboto" w:cs="Roboto"/>
          <w:b/>
          <w:bCs/>
          <w:sz w:val="28"/>
          <w:szCs w:val="28"/>
        </w:rPr>
      </w:pPr>
    </w:p>
    <w:p w14:paraId="45DA633D" w14:textId="24E1C875" w:rsidR="007131A4" w:rsidRDefault="007131A4" w:rsidP="00F30156">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t>Explain perspective analytics?</w:t>
      </w:r>
    </w:p>
    <w:p w14:paraId="04D3F451" w14:textId="27E63B00" w:rsidR="00334947" w:rsidRPr="00334947" w:rsidRDefault="00334947" w:rsidP="00334947">
      <w:pPr>
        <w:ind w:left="1800"/>
        <w:rPr>
          <w:rFonts w:ascii="Roboto" w:eastAsia="Roboto" w:hAnsi="Roboto" w:cs="Roboto"/>
          <w:sz w:val="24"/>
          <w:szCs w:val="24"/>
        </w:rPr>
      </w:pPr>
      <w:r w:rsidRPr="00334947">
        <w:rPr>
          <w:rFonts w:ascii="Roboto" w:eastAsia="Roboto" w:hAnsi="Roboto" w:cs="Roboto"/>
          <w:sz w:val="24"/>
          <w:szCs w:val="24"/>
        </w:rPr>
        <w:t>Prescriptive analytics is a branch of analytics that combines elements of descriptive and predictive analytics to provide actionable recommendations for decision-makers. The goal of prescriptive analytics is to identify the best course of action to achieve a specific goal, based on the analysis of data and business constraints.</w:t>
      </w:r>
    </w:p>
    <w:p w14:paraId="000DE720"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Prescriptive analytics typically involves the following steps:</w:t>
      </w:r>
    </w:p>
    <w:p w14:paraId="306869F4" w14:textId="77777777" w:rsidR="00334947" w:rsidRPr="00334947" w:rsidRDefault="00334947" w:rsidP="00334947">
      <w:pPr>
        <w:pStyle w:val="ListParagraph"/>
        <w:ind w:left="1800"/>
        <w:rPr>
          <w:rFonts w:ascii="Roboto" w:eastAsia="Roboto" w:hAnsi="Roboto" w:cs="Roboto"/>
          <w:sz w:val="24"/>
          <w:szCs w:val="24"/>
        </w:rPr>
      </w:pPr>
    </w:p>
    <w:p w14:paraId="30B57961"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Problem definition: Defining the specific business problem that needs to be solved, such as optimizing supply chain operations, reducing customer churn, or maximizing revenue.</w:t>
      </w:r>
    </w:p>
    <w:p w14:paraId="3CFE4725"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Data collection: Collecting relevant data and preparing it for analysis, such as sales data, customer data, and operational data.</w:t>
      </w:r>
    </w:p>
    <w:p w14:paraId="01FC262B"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 xml:space="preserve">Model building: Building mathematical models to </w:t>
      </w:r>
      <w:proofErr w:type="spellStart"/>
      <w:r w:rsidRPr="00334947">
        <w:rPr>
          <w:rFonts w:ascii="Roboto" w:eastAsia="Roboto" w:hAnsi="Roboto" w:cs="Roboto"/>
          <w:sz w:val="24"/>
          <w:szCs w:val="24"/>
        </w:rPr>
        <w:t>analyze</w:t>
      </w:r>
      <w:proofErr w:type="spellEnd"/>
      <w:r w:rsidRPr="00334947">
        <w:rPr>
          <w:rFonts w:ascii="Roboto" w:eastAsia="Roboto" w:hAnsi="Roboto" w:cs="Roboto"/>
          <w:sz w:val="24"/>
          <w:szCs w:val="24"/>
        </w:rPr>
        <w:t xml:space="preserve"> the data and identify relationships between variables.</w:t>
      </w:r>
    </w:p>
    <w:p w14:paraId="4150FD4A"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Optimization: Using optimization algorithms, such as linear programming and network optimization, to identify the best course of action to achieve the desired goal.</w:t>
      </w:r>
    </w:p>
    <w:p w14:paraId="5B11C62B"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Recommendation: Providing a clear and actionable recommendation for decision-makers, such as which products to promote, which customers to target, or which operations to optimize.</w:t>
      </w:r>
    </w:p>
    <w:p w14:paraId="217D6A00" w14:textId="53EC38A3" w:rsidR="00F30156"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Prescriptive analytics provides a comprehensive approach to decision-making, by combining the insights from descriptive and predictive analytics with optimization algorithms to identify the best course of action. This can help organizations to make more informed decisions and to achieve their goals more effectively.</w:t>
      </w:r>
    </w:p>
    <w:p w14:paraId="661DF30D" w14:textId="77777777" w:rsidR="007131A4" w:rsidRPr="00F30156" w:rsidRDefault="007131A4" w:rsidP="007131A4">
      <w:pPr>
        <w:ind w:left="720"/>
        <w:rPr>
          <w:rFonts w:ascii="Roboto" w:eastAsia="Roboto" w:hAnsi="Roboto" w:cs="Roboto"/>
          <w:b/>
          <w:bCs/>
          <w:sz w:val="28"/>
          <w:szCs w:val="28"/>
        </w:rPr>
      </w:pPr>
    </w:p>
    <w:p w14:paraId="00000005" w14:textId="1993E89F" w:rsidR="0052394F" w:rsidRDefault="007131A4" w:rsidP="00F30156">
      <w:pPr>
        <w:pStyle w:val="ListParagraph"/>
        <w:numPr>
          <w:ilvl w:val="0"/>
          <w:numId w:val="2"/>
        </w:numPr>
        <w:rPr>
          <w:rFonts w:ascii="Roboto" w:eastAsia="Roboto" w:hAnsi="Roboto" w:cs="Roboto"/>
          <w:b/>
          <w:bCs/>
          <w:sz w:val="28"/>
          <w:szCs w:val="28"/>
        </w:rPr>
      </w:pPr>
      <w:r w:rsidRPr="00F30156">
        <w:rPr>
          <w:rFonts w:ascii="Roboto" w:eastAsia="Roboto" w:hAnsi="Roboto" w:cs="Roboto"/>
          <w:b/>
          <w:bCs/>
          <w:sz w:val="28"/>
          <w:szCs w:val="28"/>
        </w:rPr>
        <w:t xml:space="preserve">Write five real-life questions that </w:t>
      </w:r>
      <w:proofErr w:type="spellStart"/>
      <w:r w:rsidRPr="00F30156">
        <w:rPr>
          <w:rFonts w:ascii="Roboto" w:eastAsia="Roboto" w:hAnsi="Roboto" w:cs="Roboto"/>
          <w:b/>
          <w:bCs/>
          <w:sz w:val="28"/>
          <w:szCs w:val="28"/>
        </w:rPr>
        <w:t>PowerBi</w:t>
      </w:r>
      <w:proofErr w:type="spellEnd"/>
      <w:r w:rsidRPr="00F30156">
        <w:rPr>
          <w:rFonts w:ascii="Roboto" w:eastAsia="Roboto" w:hAnsi="Roboto" w:cs="Roboto"/>
          <w:b/>
          <w:bCs/>
          <w:sz w:val="28"/>
          <w:szCs w:val="28"/>
        </w:rPr>
        <w:t xml:space="preserve"> can solve.</w:t>
      </w:r>
    </w:p>
    <w:p w14:paraId="2FFAF111"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 xml:space="preserve">What </w:t>
      </w:r>
      <w:proofErr w:type="gramStart"/>
      <w:r w:rsidRPr="00334947">
        <w:rPr>
          <w:rFonts w:ascii="Roboto" w:eastAsia="Roboto" w:hAnsi="Roboto" w:cs="Roboto"/>
          <w:sz w:val="24"/>
          <w:szCs w:val="24"/>
        </w:rPr>
        <w:t>are</w:t>
      </w:r>
      <w:proofErr w:type="gramEnd"/>
      <w:r w:rsidRPr="00334947">
        <w:rPr>
          <w:rFonts w:ascii="Roboto" w:eastAsia="Roboto" w:hAnsi="Roboto" w:cs="Roboto"/>
          <w:sz w:val="24"/>
          <w:szCs w:val="24"/>
        </w:rPr>
        <w:t xml:space="preserve"> our top-selling products, and what are the trends in sales over time?</w:t>
      </w:r>
    </w:p>
    <w:p w14:paraId="48FEF304"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How does our customer satisfaction compare across different departments and regions?</w:t>
      </w:r>
    </w:p>
    <w:p w14:paraId="77BDB21F"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What is our monthly revenue, and how does it compare to our budget and previous years?</w:t>
      </w:r>
    </w:p>
    <w:p w14:paraId="43674F04" w14:textId="77777777"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Which marketing campaigns are driving the most conversions and sales, and what are the key factors contributing to their success?</w:t>
      </w:r>
    </w:p>
    <w:p w14:paraId="5A4FD2D5" w14:textId="6D4F1AC0" w:rsidR="00334947" w:rsidRPr="00334947" w:rsidRDefault="00334947" w:rsidP="00334947">
      <w:pPr>
        <w:pStyle w:val="ListParagraph"/>
        <w:numPr>
          <w:ilvl w:val="0"/>
          <w:numId w:val="5"/>
        </w:numPr>
        <w:rPr>
          <w:rFonts w:ascii="Roboto" w:eastAsia="Roboto" w:hAnsi="Roboto" w:cs="Roboto"/>
          <w:sz w:val="24"/>
          <w:szCs w:val="24"/>
        </w:rPr>
      </w:pPr>
      <w:r w:rsidRPr="00334947">
        <w:rPr>
          <w:rFonts w:ascii="Roboto" w:eastAsia="Roboto" w:hAnsi="Roboto" w:cs="Roboto"/>
          <w:sz w:val="24"/>
          <w:szCs w:val="24"/>
        </w:rPr>
        <w:t>What are the main drivers of employee turnover, and how does it vary across different departments and job roles?</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9BDED" w14:textId="77777777" w:rsidR="00123CE5" w:rsidRDefault="00123CE5">
      <w:pPr>
        <w:spacing w:line="240" w:lineRule="auto"/>
      </w:pPr>
      <w:r>
        <w:separator/>
      </w:r>
    </w:p>
  </w:endnote>
  <w:endnote w:type="continuationSeparator" w:id="0">
    <w:p w14:paraId="0347A2C7" w14:textId="77777777" w:rsidR="00123CE5" w:rsidRDefault="00123C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095A" w14:textId="77777777" w:rsidR="00123CE5" w:rsidRDefault="00123CE5">
      <w:pPr>
        <w:spacing w:line="240" w:lineRule="auto"/>
      </w:pPr>
      <w:r>
        <w:separator/>
      </w:r>
    </w:p>
  </w:footnote>
  <w:footnote w:type="continuationSeparator" w:id="0">
    <w:p w14:paraId="25CF739F" w14:textId="77777777" w:rsidR="00123CE5" w:rsidRDefault="00123C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16C52"/>
    <w:multiLevelType w:val="hybridMultilevel"/>
    <w:tmpl w:val="DFAC7FFE"/>
    <w:lvl w:ilvl="0" w:tplc="BAB06400">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5F830CD"/>
    <w:multiLevelType w:val="hybridMultilevel"/>
    <w:tmpl w:val="9D041E88"/>
    <w:lvl w:ilvl="0" w:tplc="C1BC0484">
      <w:numFmt w:val="bullet"/>
      <w:lvlText w:val="-"/>
      <w:lvlJc w:val="left"/>
      <w:pPr>
        <w:ind w:left="1800" w:hanging="360"/>
      </w:pPr>
      <w:rPr>
        <w:rFonts w:ascii="Roboto" w:eastAsia="Roboto" w:hAnsi="Roboto" w:cs="Roboto"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987369274">
    <w:abstractNumId w:val="1"/>
  </w:num>
  <w:num w:numId="2" w16cid:durableId="698507316">
    <w:abstractNumId w:val="4"/>
  </w:num>
  <w:num w:numId="3" w16cid:durableId="274288582">
    <w:abstractNumId w:val="3"/>
  </w:num>
  <w:num w:numId="4" w16cid:durableId="329019618">
    <w:abstractNumId w:val="0"/>
  </w:num>
  <w:num w:numId="5" w16cid:durableId="482814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23CE5"/>
    <w:rsid w:val="00334947"/>
    <w:rsid w:val="003F31DC"/>
    <w:rsid w:val="0052394F"/>
    <w:rsid w:val="007131A4"/>
    <w:rsid w:val="00803B7A"/>
    <w:rsid w:val="00B1428F"/>
    <w:rsid w:val="00F301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61</Words>
  <Characters>5458</Characters>
  <Application>Microsoft Office Word</Application>
  <DocSecurity>0</DocSecurity>
  <Lines>363</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3-02-06T14:38:00Z</dcterms:created>
  <dcterms:modified xsi:type="dcterms:W3CDTF">2023-02-0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2f10bf5d5a66f2a400ec81fca1e49487136725bd53112caab140feded8643c</vt:lpwstr>
  </property>
</Properties>
</file>